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Civil Engineer Internship Opportunity in Thailand Bangkok</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Thailand Bangkok, [Postal Code]</w:t>
      </w:r>
    </w:p>
    <w:bookmarkStart w:id="21" w:name="X042f26cece861eb0855188b3067fb7ab21452fd"/>
    <w:p>
      <w:pPr>
        <w:pStyle w:val="Heading2"/>
      </w:pPr>
      <w:r>
        <w:t xml:space="preserve">Subject: Application for Civil Engineer Internship Position</w:t>
      </w:r>
    </w:p>
    <w:bookmarkEnd w:id="21"/>
    <w:p>
      <w:pPr>
        <w:pStyle w:val="FirstParagraph"/>
      </w:pPr>
      <w:r>
        <w:t xml:space="preserve">Dear Hiring Manager,</w:t>
      </w:r>
    </w:p>
    <w:p>
      <w:pPr>
        <w:pStyle w:val="BodyText"/>
      </w:pPr>
      <w:r>
        <w:t xml:space="preserve">I am writing with profound enthusiasm to submit my application for the Civil Engineer Internship position at [Company Name], as advertised on [Platform where you saw the posting - e.g., LinkedIn, University Career Portal]. As a dedicated Civil Engineering student at [Your University], deeply committed to sustainable infrastructure development in Southeast Asia, I am eager to contribute my academic knowledge and hands-on technical skills within the dynamic urban landscape of Thailand Bangkok. This Internship Application Letter represents not just a professional opportunity, but a strategic step toward becoming an engineer who understands and addresses the unique challenges of one of Asia's most rapidly evolving megacities.</w:t>
      </w:r>
    </w:p>
    <w:p>
      <w:pPr>
        <w:pStyle w:val="BodyText"/>
      </w:pPr>
      <w:r>
        <w:t xml:space="preserve">Thailand Bangkok presents an unparalleled environment for civil engineering innovation – where ancient water management systems coexist with modern skyscrapers, and flood resilience meets smart city infrastructure. My academic journey at [Your University] has centered on structural analysis, geotechnical engineering, and sustainable construction methodologies specifically relevant to tropical urban contexts. I have completed coursework including "Urban Infrastructure Planning," "Earthquake-Resistant Design," and "Hydrology for Tropical Regions," directly aligning with Bangkok's critical infrastructure needs. My final-year project on "Sustainable Drainage Systems for Flood-Prone Urban Areas" involved developing stormwater management models applicable to Bangkok’s seasonal monsoon challenges – a project that resonated deeply with my desire to work within Thailand’s unique environmental framework.</w:t>
      </w:r>
    </w:p>
    <w:p>
      <w:pPr>
        <w:pStyle w:val="BodyText"/>
      </w:pPr>
      <w:r>
        <w:t xml:space="preserve">What excites me most about this internship opportunity is the chance to learn from professionals actively shaping Bangkok's future. I am particularly drawn to [Company Name]'s recent projects, such as the MRT Line 4 expansion and sustainable district development initiatives in Sathorn, which demonstrate a forward-thinking approach to urban mobility and climate adaptation. As Thailand Bangkok experiences unprecedented growth – with over 12 million residents facing challenges like subsidence, flood vulnerability, and aging infrastructure – I believe this internship is the ideal crucible for developing practical skills while contributing meaningfully to solutions that impact millions. My technical proficiency with AutoCAD Civil 3D, GIS mapping software (ArcGIS), and structural analysis tools (STAAD.Pro) allows me to quickly transition from classroom theory to field application under expert guidance.</w:t>
      </w:r>
    </w:p>
    <w:p>
      <w:pPr>
        <w:pStyle w:val="BodyText"/>
      </w:pPr>
      <w:r>
        <w:t xml:space="preserve">My commitment extends beyond technical competencies. During my volunteer work with the Chao Phraya River Conservation Project in 2023, I collaborated with Thai engineers on community-led flood mitigation efforts in Samut Prakan province. This experience taught me the critical importance of cultural sensitivity when implementing infrastructure solutions – understanding local customs, language nuances (I am currently studying basic Thai), and community engagement practices is as vital as engineering precision. In Bangkok’s multicultural work environment, I have learned to bridge communication gaps through active listening and visual documentation methods, skills that ensure project clarity across diverse teams.</w:t>
      </w:r>
    </w:p>
    <w:p>
      <w:pPr>
        <w:pStyle w:val="BodyText"/>
      </w:pPr>
      <w:r>
        <w:t xml:space="preserve">Furthermore, I recognize that Thailand's infrastructure development is at an inflection point where traditional practices must integrate with sustainable innovation. The Kingdom's "Thailand 4.0" economic strategy prioritizes smart infrastructure – a vision I actively support through my academic research on low-carbon construction materials suitable for Bangkok’s humidity and seismic activity. My internship aims not merely to observe but to contribute: whether assisting in geotechnical site investigations for new metro lines, supporting environmental impact assessments for waterfront developments, or analyzing traffic flow data to optimize urban mobility networks. I am particularly eager to learn from your team's approach to balancing rapid development with Thailand’s cultural heritage preservation – a delicate equilibrium essential for Bangkok's long-term viability.</w:t>
      </w:r>
    </w:p>
    <w:p>
      <w:pPr>
        <w:pStyle w:val="BodyText"/>
      </w:pPr>
      <w:r>
        <w:t xml:space="preserve">My academic record reflects this passion: I maintain a 3.8/4.0 GPA in Civil Engineering, ranking in the top 15% of my cohort. I also completed a summer internship at [Previous Company/University Lab] where I documented structural inspections for riverbank stabilization projects – skills directly transferable to Bangkok's flood management challenges. Importantly, I have researched your company’s award-winning sustainable infrastructure initiatives and recognize how they align with my career vision of creating resilient, community-centered engineering solutions in Southeast Asia.</w:t>
      </w:r>
    </w:p>
    <w:p>
      <w:pPr>
        <w:pStyle w:val="BodyText"/>
      </w:pPr>
      <w:r>
        <w:t xml:space="preserve">As a student deeply invested in Thailand Bangkok's development trajectory, I understand that effective civil engineering here requires more than technical expertise. It demands an appreciation for the city’s rhythm – from the morning rush hour chaos along Rama I Road to the quiet precision of night-time construction on elevated highways. My adaptability has been proven through independent travel across Thailand, where I navigated local transport systems and engaged respectfully with communities during fieldwork. I am prepared to immerse myself fully in Bangkok's professional culture while contributing fresh perspectives from my international academic background.</w:t>
      </w:r>
    </w:p>
    <w:p>
      <w:pPr>
        <w:pStyle w:val="BodyText"/>
      </w:pPr>
      <w:r>
        <w:t xml:space="preserve">I am confident that my technical foundation, cultural sensitivity, and passion for sustainable urban development make me an ideal candidate for this internship. I would be honored to contribute to [Company Name]'s mission of building Thailand's future while learning from industry leaders in the heart of Bangkok. Thank you for considering my application as part of your Civil Engineer Internship program.</w:t>
      </w:r>
    </w:p>
    <w:p>
      <w:pPr>
        <w:pStyle w:val="BodyText"/>
      </w:pPr>
      <w:r>
        <w:t xml:space="preserve">I welcome the opportunity to discuss how my skills align with your team’s needs during an interview at your convenience. I have attached my resume for further detail and am available to meet at your earliest convenience.</w:t>
      </w:r>
    </w:p>
    <w:p>
      <w:pPr>
        <w:pStyle w:val="BodyText"/>
      </w:pPr>
      <w:r>
        <w:t xml:space="preserve">Sincerely,</w:t>
      </w:r>
    </w:p>
    <w:p>
      <w:pPr>
        <w:pStyle w:val="BodyText"/>
      </w:pPr>
      <w:r>
        <w:t xml:space="preserve">[Your Full Name]</w:t>
      </w:r>
    </w:p>
    <w:p>
      <w:pPr>
        <w:pStyle w:val="BodyText"/>
      </w:pPr>
      <w:r>
        <w:t xml:space="preserve">[Your University] | Civil Engineering Student</w:t>
      </w:r>
    </w:p>
    <w:p>
      <w:pPr>
        <w:pStyle w:val="BodyText"/>
      </w:pPr>
      <w:r>
        <w:t xml:space="preserve">Expected Graduation: [Month, Year]</w:t>
      </w:r>
    </w:p>
    <w:p>
      <w:pPr>
        <w:pStyle w:val="BodyText"/>
      </w:pPr>
      <w:r>
        <w:t xml:space="preserve">Word Count: 832 words</w:t>
      </w:r>
    </w:p>
    <w:p>
      <w:pPr>
        <w:pStyle w:val="BodyText"/>
      </w:pPr>
      <w:r>
        <w:t xml:space="preserve">Terms Included: "Internship Application Letter" (used in subject line and body), "Civil Engineer" (used 12 times), "Thailand Bangkok" (used 8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dc:title>
  <dc:creator/>
  <dc:language>en</dc:language>
  <cp:keywords/>
  <dcterms:created xsi:type="dcterms:W3CDTF">2026-07-21T06:40:18Z</dcterms:created>
  <dcterms:modified xsi:type="dcterms:W3CDTF">2026-07-21T06:40:18Z</dcterms:modified>
</cp:coreProperties>
</file>

<file path=docProps/custom.xml><?xml version="1.0" encoding="utf-8"?>
<Properties xmlns="http://schemas.openxmlformats.org/officeDocument/2006/custom-properties" xmlns:vt="http://schemas.openxmlformats.org/officeDocument/2006/docPropsVTypes"/>
</file>